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EF7" w:rsidRDefault="00037EF7" w:rsidP="00037EF7">
      <w:r>
        <w:t>Plot()</w:t>
      </w:r>
    </w:p>
    <w:p w:rsidR="00037EF7" w:rsidRDefault="00037EF7" w:rsidP="00037EF7">
      <w:r>
        <w:t xml:space="preserve"> {</w:t>
      </w:r>
    </w:p>
    <w:p w:rsidR="00037EF7" w:rsidRDefault="00037EF7" w:rsidP="00037EF7">
      <w:r>
        <w:t xml:space="preserve">  MCMC_Sample("Luatele Terrace Tempo Conservative", 20, 100000)</w:t>
      </w:r>
    </w:p>
    <w:p w:rsidR="00037EF7" w:rsidRDefault="00037EF7" w:rsidP="00037EF7">
      <w:r>
        <w:t xml:space="preserve">  {</w:t>
      </w:r>
    </w:p>
    <w:p w:rsidR="00037EF7" w:rsidRDefault="00037EF7" w:rsidP="00037EF7">
      <w:r>
        <w:t xml:space="preserve">  };</w:t>
      </w:r>
    </w:p>
    <w:p w:rsidR="00037EF7" w:rsidRDefault="00037EF7" w:rsidP="00037EF7">
      <w:r>
        <w:t xml:space="preserve">  Phase("Luatele Terrace Construction")</w:t>
      </w:r>
    </w:p>
    <w:p w:rsidR="00037EF7" w:rsidRDefault="00037EF7" w:rsidP="00037EF7">
      <w:r>
        <w:t xml:space="preserve">  {</w:t>
      </w:r>
    </w:p>
    <w:p w:rsidR="00037EF7" w:rsidRDefault="00037EF7" w:rsidP="00037EF7">
      <w:r>
        <w:t xml:space="preserve">   Sequence("Terrace 117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117 Start");</w:t>
      </w:r>
    </w:p>
    <w:p w:rsidR="00037EF7" w:rsidRDefault="00037EF7" w:rsidP="00037EF7">
      <w:r>
        <w:t xml:space="preserve">    Phase("Terrace 117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46233", 187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117");</w:t>
      </w:r>
    </w:p>
    <w:p w:rsidR="00037EF7" w:rsidRDefault="00037EF7" w:rsidP="00037EF7">
      <w:r>
        <w:t xml:space="preserve">    Phase("Terrace 117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805", 92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120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120 Start");</w:t>
      </w:r>
    </w:p>
    <w:p w:rsidR="00037EF7" w:rsidRDefault="00037EF7" w:rsidP="00037EF7">
      <w:r>
        <w:t xml:space="preserve">    Phase("Terrace 120 TPQ")</w:t>
      </w:r>
    </w:p>
    <w:p w:rsidR="00037EF7" w:rsidRDefault="00037EF7" w:rsidP="00037EF7">
      <w:r>
        <w:lastRenderedPageBreak/>
        <w:t xml:space="preserve">    {</w:t>
      </w:r>
    </w:p>
    <w:p w:rsidR="00037EF7" w:rsidRDefault="00037EF7" w:rsidP="00037EF7">
      <w:r>
        <w:t xml:space="preserve">     R_Date("UGAMS-43804", 123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120");</w:t>
      </w:r>
    </w:p>
    <w:p w:rsidR="00037EF7" w:rsidRDefault="00037EF7" w:rsidP="00037EF7">
      <w:r>
        <w:t xml:space="preserve">    Phase("Terrace 120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46234", 59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282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282 Start");</w:t>
      </w:r>
    </w:p>
    <w:p w:rsidR="00037EF7" w:rsidRDefault="00037EF7" w:rsidP="00037EF7">
      <w:r>
        <w:t xml:space="preserve">    Phase("Terrace 282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46236", 111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282");</w:t>
      </w:r>
    </w:p>
    <w:p w:rsidR="00037EF7" w:rsidRDefault="00037EF7" w:rsidP="00037EF7">
      <w:r>
        <w:t xml:space="preserve">    Phase("Terrace 282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46237", 62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lastRenderedPageBreak/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238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238 Start");</w:t>
      </w:r>
    </w:p>
    <w:p w:rsidR="00037EF7" w:rsidRDefault="00037EF7" w:rsidP="00037EF7">
      <w:r>
        <w:t xml:space="preserve">    Phase("Terrace 238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798", 83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238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320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320 Start");</w:t>
      </w:r>
    </w:p>
    <w:p w:rsidR="00037EF7" w:rsidRDefault="00037EF7" w:rsidP="00037EF7">
      <w:r>
        <w:t xml:space="preserve">    Phase("Terrace 320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2171", 696, 26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320");</w:t>
      </w:r>
    </w:p>
    <w:p w:rsidR="00037EF7" w:rsidRDefault="00037EF7" w:rsidP="00037EF7">
      <w:r>
        <w:t xml:space="preserve">    Phase("Terrace 320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3189", 129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lastRenderedPageBreak/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98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98 Start");</w:t>
      </w:r>
    </w:p>
    <w:p w:rsidR="00037EF7" w:rsidRDefault="00037EF7" w:rsidP="00037EF7">
      <w:r>
        <w:t xml:space="preserve">    Phase("Terrace 98 Construction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803", 59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Phase("Terrace 98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46235", 15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8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8 Start");</w:t>
      </w:r>
    </w:p>
    <w:p w:rsidR="00037EF7" w:rsidRDefault="00037EF7" w:rsidP="00037EF7">
      <w:r>
        <w:t xml:space="preserve">    Phase("Terrace 8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799", 49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Terrace 8");</w:t>
      </w:r>
    </w:p>
    <w:p w:rsidR="00037EF7" w:rsidRDefault="00037EF7" w:rsidP="00037EF7">
      <w:r>
        <w:lastRenderedPageBreak/>
        <w:t xml:space="preserve">    Phase("Terrace 8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802", 37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110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110 Start");</w:t>
      </w:r>
    </w:p>
    <w:p w:rsidR="00037EF7" w:rsidRDefault="00037EF7" w:rsidP="00037EF7">
      <w:r>
        <w:t xml:space="preserve">    Phase("Terrace 110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2178", 388, 23);</w:t>
      </w:r>
    </w:p>
    <w:p w:rsidR="00037EF7" w:rsidRDefault="00037EF7" w:rsidP="00037EF7">
      <w:r>
        <w:t xml:space="preserve">     R_Date("AA112174", 367, 29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110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48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48 Start");</w:t>
      </w:r>
    </w:p>
    <w:p w:rsidR="00037EF7" w:rsidRDefault="00037EF7" w:rsidP="00037EF7">
      <w:r>
        <w:t xml:space="preserve">    Phase("Terrace 48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lastRenderedPageBreak/>
        <w:t xml:space="preserve">     R_Date("AA112175", 379, 2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48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311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311 Start");</w:t>
      </w:r>
    </w:p>
    <w:p w:rsidR="00037EF7" w:rsidRDefault="00037EF7" w:rsidP="00037EF7">
      <w:r>
        <w:t xml:space="preserve">    Phase("Terrace 311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796", 36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311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321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321 Start");</w:t>
      </w:r>
    </w:p>
    <w:p w:rsidR="00037EF7" w:rsidRDefault="00037EF7" w:rsidP="00037EF7">
      <w:r>
        <w:t xml:space="preserve">    Phase("Terrace 321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3193", 253, 32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lastRenderedPageBreak/>
        <w:t xml:space="preserve">    Boundary("Construction 321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252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252 Start");</w:t>
      </w:r>
    </w:p>
    <w:p w:rsidR="00037EF7" w:rsidRDefault="00037EF7" w:rsidP="00037EF7">
      <w:r>
        <w:t xml:space="preserve">    Phase("Terrace 252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800", 16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252");</w:t>
      </w:r>
    </w:p>
    <w:p w:rsidR="00037EF7" w:rsidRDefault="00037EF7" w:rsidP="00037EF7">
      <w:r>
        <w:t xml:space="preserve">    Phase("Terrace 252 TA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UGAMS-43801", 170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210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210 Start");</w:t>
      </w:r>
    </w:p>
    <w:p w:rsidR="00037EF7" w:rsidRDefault="00037EF7" w:rsidP="00037EF7">
      <w:r>
        <w:t xml:space="preserve">    Phase("Terrace 210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lastRenderedPageBreak/>
        <w:t xml:space="preserve">     R_Date("AA112176", 104, 37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210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163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163 Start");</w:t>
      </w:r>
    </w:p>
    <w:p w:rsidR="00037EF7" w:rsidRDefault="00037EF7" w:rsidP="00037EF7">
      <w:r>
        <w:t xml:space="preserve">    Phase("Terrace 163 TPQ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3187", 90, 19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 Boundary("Construction 163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 Sequence("Terrace 68")</w:t>
      </w:r>
    </w:p>
    <w:p w:rsidR="00037EF7" w:rsidRDefault="00037EF7" w:rsidP="00037EF7">
      <w:r>
        <w:t xml:space="preserve">   {</w:t>
      </w:r>
    </w:p>
    <w:p w:rsidR="00037EF7" w:rsidRDefault="00037EF7" w:rsidP="00037EF7">
      <w:r>
        <w:t xml:space="preserve">    Boundary("Terrace 68 Start");</w:t>
      </w:r>
    </w:p>
    <w:p w:rsidR="00037EF7" w:rsidRDefault="00037EF7" w:rsidP="00037EF7">
      <w:r>
        <w:t xml:space="preserve">    Phase("Terrace 68 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R_Date("AA113190", 97, 20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lastRenderedPageBreak/>
        <w:t xml:space="preserve">    Boundary("Construction 68");</w:t>
      </w:r>
    </w:p>
    <w:p w:rsidR="00037EF7" w:rsidRDefault="00037EF7" w:rsidP="00037EF7">
      <w:r>
        <w:t xml:space="preserve">    Before("AD 1900")</w:t>
      </w:r>
    </w:p>
    <w:p w:rsidR="00037EF7" w:rsidRDefault="00037EF7" w:rsidP="00037EF7">
      <w:r>
        <w:t xml:space="preserve">    {</w:t>
      </w:r>
    </w:p>
    <w:p w:rsidR="00037EF7" w:rsidRDefault="00037EF7" w:rsidP="00037EF7">
      <w:r>
        <w:t xml:space="preserve">     C_Date(1900, 5);</w:t>
      </w:r>
    </w:p>
    <w:p w:rsidR="00037EF7" w:rsidRDefault="00037EF7" w:rsidP="00037EF7">
      <w:r>
        <w:t xml:space="preserve">    };</w:t>
      </w:r>
    </w:p>
    <w:p w:rsidR="00037EF7" w:rsidRDefault="00037EF7" w:rsidP="00037EF7">
      <w:r>
        <w:t xml:space="preserve">   };</w:t>
      </w:r>
    </w:p>
    <w:p w:rsidR="00037EF7" w:rsidRDefault="00037EF7" w:rsidP="00037EF7">
      <w:r>
        <w:t xml:space="preserve">  };</w:t>
      </w:r>
    </w:p>
    <w:p w:rsidR="00400F18" w:rsidRDefault="00037EF7" w:rsidP="00037EF7">
      <w:r>
        <w:t xml:space="preserve"> };</w:t>
      </w:r>
      <w:bookmarkStart w:id="0" w:name="_GoBack"/>
      <w:bookmarkEnd w:id="0"/>
    </w:p>
    <w:sectPr w:rsidR="00400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Y0NbYwMDE2NzdS0lEKTi0uzszPAykwrAUAoOquNiwAAAA="/>
  </w:docVars>
  <w:rsids>
    <w:rsidRoot w:val="00037EF7"/>
    <w:rsid w:val="00037EF7"/>
    <w:rsid w:val="00400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0E5485-C5A5-4241-88CE-1FA6B99A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Quintus</dc:creator>
  <cp:keywords/>
  <dc:description/>
  <cp:lastModifiedBy>Seth Quintus</cp:lastModifiedBy>
  <cp:revision>2</cp:revision>
  <dcterms:created xsi:type="dcterms:W3CDTF">2020-02-26T20:39:00Z</dcterms:created>
  <dcterms:modified xsi:type="dcterms:W3CDTF">2020-02-26T20:39:00Z</dcterms:modified>
</cp:coreProperties>
</file>